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5b61405693142ea480b5eeca9554488a6d1cac3"/>
    <w:p>
      <w:pPr>
        <w:pStyle w:val="Heading1"/>
      </w:pPr>
      <w:r>
        <w:t xml:space="preserve">Cover Letter for Computer Engineer Position in United Arab Emirates Duba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Dubai, United Arab Emirates</w:t>
      </w:r>
    </w:p>
    <w:bookmarkStart w:id="20" w:name="introduction"/>
    <w:p>
      <w:pPr>
        <w:pStyle w:val="Heading2"/>
      </w:pPr>
      <w:r>
        <w:t xml:space="preserve">Introduction</w:t>
      </w:r>
    </w:p>
    <w:p>
      <w:pPr>
        <w:pStyle w:val="FirstParagraph"/>
      </w:pPr>
      <w:r>
        <w:t xml:space="preserve">I am writing to express my interest in the Computer Engineer position at your esteemed organization in the United Arab Emirates Dubai. As a highly motivated and skilled professional with a strong background in computer engineering, I am eager to contribute my expertise to drive innovation and technological advancement within your company. The dynamic environment of Dubai, known for its commitment to smart cities, digital transformation, and cutting-edge technology, aligns perfectly with my career aspirations and technical acumen.</w:t>
      </w:r>
    </w:p>
    <w:p>
      <w:pPr>
        <w:pStyle w:val="BodyText"/>
      </w:pPr>
      <w:r>
        <w:t xml:space="preserve">Having spent several years honing my skills in software development, system architecture, and network optimization, I have developed a deep understanding of the challenges and opportunities within the tech industry. My passion for solving complex problems through engineering solutions has led me to pursue roles that require both creativity and precision. I am particularly drawn to Dubai’s vision of becoming a global leader in technology-driven industries, and I am confident that my qualifications as a Computer Engineer make me an ideal candidate for this opportunity.</w:t>
      </w:r>
    </w:p>
    <w:bookmarkEnd w:id="20"/>
    <w:bookmarkStart w:id="21" w:name="professional-background"/>
    <w:p>
      <w:pPr>
        <w:pStyle w:val="Heading2"/>
      </w:pPr>
      <w:r>
        <w:t xml:space="preserve">Professional Background</w:t>
      </w:r>
    </w:p>
    <w:p>
      <w:pPr>
        <w:pStyle w:val="FirstParagraph"/>
      </w:pPr>
      <w:r>
        <w:t xml:space="preserve">As a Computer Engineer, I have consistently demonstrated the ability to design, develop, and implement advanced technological systems that meet the evolving needs of businesses and users. My experience includes working on projects ranging from embedded systems and cloud computing to AI-driven applications and cybersecurity protocols. For instance, during my tenure at [Previous Company Name], I led a team in developing a scalable software solution for real-time data analytics, which improved operational efficiency by 40% for clients in the financial sector.</w:t>
      </w:r>
    </w:p>
    <w:p>
      <w:pPr>
        <w:pStyle w:val="BodyText"/>
      </w:pPr>
      <w:r>
        <w:t xml:space="preserve">In addition to technical proficiency, I have cultivated strong interpersonal skills that enable me to collaborate effectively with cross-functional teams. Whether working with developers, project managers, or end-users, I prioritize clear communication and a user-centric approach to ensure that solutions are both innovative and practical. This aligns seamlessly with the collaborative culture of Dubai’s tech ecosystem, where teamwork and innovation are paramount.</w:t>
      </w:r>
    </w:p>
    <w:bookmarkEnd w:id="21"/>
    <w:bookmarkStart w:id="22" w:name="relevance-to-united-arab-emirates-dubai"/>
    <w:p>
      <w:pPr>
        <w:pStyle w:val="Heading2"/>
      </w:pPr>
      <w:r>
        <w:t xml:space="preserve">Relevance to United Arab Emirates Dubai</w:t>
      </w:r>
    </w:p>
    <w:p>
      <w:pPr>
        <w:pStyle w:val="FirstParagraph"/>
      </w:pPr>
      <w:r>
        <w:t xml:space="preserve">The United Arab Emirates, particularly Dubai, has emerged as a global hub for technological innovation. Initiatives like Smart Dubai and the National Technology Strategy underscore the region’s commitment to leveraging technology for sustainable growth. As a Computer Engineer, I am eager to contribute to these efforts by bringing my expertise in areas such as IoT (Internet of Things), machine learning, and blockchain technologies.</w:t>
      </w:r>
    </w:p>
    <w:p>
      <w:pPr>
        <w:pStyle w:val="BodyText"/>
      </w:pPr>
      <w:r>
        <w:t xml:space="preserve">For example, my experience with IoT frameworks has equipped me to design solutions that enhance smart infrastructure projects, which are critical to Dubai’s vision of a connected city. Similarly, my knowledge of cybersecurity best practices is invaluable in safeguarding digital assets as organizations in the UAE expand their online presence. I am also well-versed in the latest industry standards and tools, including Python, Java, and cloud platforms like AWS and Azure, which are widely used in Dubai’s tech sector.</w:t>
      </w:r>
    </w:p>
    <w:bookmarkEnd w:id="22"/>
    <w:bookmarkStart w:id="23" w:name="why-you-should-hire-me"/>
    <w:p>
      <w:pPr>
        <w:pStyle w:val="Heading2"/>
      </w:pPr>
      <w:r>
        <w:t xml:space="preserve">Why You Should Hire Me</w:t>
      </w:r>
    </w:p>
    <w:p>
      <w:pPr>
        <w:pStyle w:val="FirstParagraph"/>
      </w:pPr>
      <w:r>
        <w:t xml:space="preserve">What sets me apart as a Computer Engineer is my ability to combine technical expertise with a forward-thinking mindset. I am not only adept at troubleshooting and optimizing existing systems but also passionate about exploring emerging technologies that can drive long-term value for organizations. My problem-solving skills are complemented by a strong work ethic, attention to detail, and a commitment to excellence—qualities that I believe are essential for success in Dubai’s competitive tech landscape.</w:t>
      </w:r>
    </w:p>
    <w:p>
      <w:pPr>
        <w:pStyle w:val="BodyText"/>
      </w:pPr>
      <w:r>
        <w:t xml:space="preserve">Moreover, I have a proven track record of adapting to diverse environments and learning rapidly. The United Arab Emirates Dubai is a melting pot of cultures and ideas, and I am confident that my adaptability will allow me to thrive in this vibrant setting. I am also deeply committed to understanding the unique challenges faced by businesses in the region, such as regulatory compliance, scalability, and integration with legacy systems. This understanding enables me to deliver solutions that are both innovative and practical.</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 Computer Engineer in the United Arab Emirates Dubai. My technical skills, combined with my passion for innovation and dedication to excellence, make me a strong candidate for this role. I am eager to contribute to your team’s success while growing professionally in a city that is shaping the future of technology.</w:t>
      </w:r>
    </w:p>
    <w:p>
      <w:pPr>
        <w:pStyle w:val="BodyText"/>
      </w:pPr>
      <w:r>
        <w:t xml:space="preserve">Thank you for considering my application. I would welcome the chance to discuss how my background and skills align with your needs. Please feel free to contact me at [Your Phone Number] or [Your Email Address] at your earliest convenience. I look forward to the possibility of contributing to the continued success of your organization in Dubai.</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United Arab Emirates Dubai</dc:title>
  <dc:creator/>
  <dc:language>en</dc:language>
  <cp:keywords/>
  <dcterms:created xsi:type="dcterms:W3CDTF">2026-07-21T11:01:05Z</dcterms:created>
  <dcterms:modified xsi:type="dcterms:W3CDTF">2026-07-21T11:01:05Z</dcterms:modified>
</cp:coreProperties>
</file>

<file path=docProps/custom.xml><?xml version="1.0" encoding="utf-8"?>
<Properties xmlns="http://schemas.openxmlformats.org/officeDocument/2006/custom-properties" xmlns:vt="http://schemas.openxmlformats.org/officeDocument/2006/docPropsVTypes"/>
</file>